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B06F9" w14:textId="71656E9A" w:rsidR="00B420F3" w:rsidRPr="00EF638C" w:rsidRDefault="00B16F87" w:rsidP="00EF63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F638C">
        <w:rPr>
          <w:rFonts w:ascii="Times New Roman" w:hAnsi="Times New Roman" w:cs="Times New Roman"/>
          <w:sz w:val="24"/>
          <w:szCs w:val="24"/>
        </w:rPr>
        <w:t>Supplemental Table S.</w:t>
      </w:r>
      <w:r w:rsidR="00FA0446" w:rsidRPr="00EF638C">
        <w:rPr>
          <w:rFonts w:ascii="Times New Roman" w:hAnsi="Times New Roman" w:cs="Times New Roman"/>
          <w:sz w:val="24"/>
          <w:szCs w:val="24"/>
        </w:rPr>
        <w:t>1</w:t>
      </w:r>
      <w:r w:rsidR="00385338" w:rsidRPr="00EF638C">
        <w:rPr>
          <w:rFonts w:ascii="Times New Roman" w:hAnsi="Times New Roman" w:cs="Times New Roman"/>
          <w:sz w:val="24"/>
          <w:szCs w:val="24"/>
        </w:rPr>
        <w:t>. Po</w:t>
      </w:r>
      <w:r w:rsidR="00AA5BE6" w:rsidRPr="00EF638C">
        <w:rPr>
          <w:rFonts w:ascii="Times New Roman" w:hAnsi="Times New Roman" w:cs="Times New Roman"/>
          <w:sz w:val="24"/>
          <w:szCs w:val="24"/>
        </w:rPr>
        <w:t>st-hoc regression model A: 9–18-</w:t>
      </w:r>
      <w:r w:rsidR="00385338" w:rsidRPr="00EF638C">
        <w:rPr>
          <w:rFonts w:ascii="Times New Roman" w:hAnsi="Times New Roman" w:cs="Times New Roman"/>
          <w:sz w:val="24"/>
          <w:szCs w:val="24"/>
        </w:rPr>
        <w:t xml:space="preserve">month </w:t>
      </w:r>
      <w:r w:rsidR="009464EC">
        <w:rPr>
          <w:rFonts w:ascii="Times New Roman" w:hAnsi="Times New Roman" w:cs="Times New Roman"/>
          <w:sz w:val="24"/>
          <w:szCs w:val="24"/>
        </w:rPr>
        <w:t>p</w:t>
      </w:r>
      <w:r w:rsidR="003F2C12">
        <w:rPr>
          <w:rFonts w:ascii="Times New Roman" w:hAnsi="Times New Roman" w:cs="Times New Roman"/>
          <w:sz w:val="24"/>
          <w:szCs w:val="24"/>
        </w:rPr>
        <w:t xml:space="preserve">arenting </w:t>
      </w:r>
      <w:r w:rsidR="009464EC">
        <w:rPr>
          <w:rFonts w:ascii="Times New Roman" w:hAnsi="Times New Roman" w:cs="Times New Roman"/>
          <w:sz w:val="24"/>
          <w:szCs w:val="24"/>
        </w:rPr>
        <w:t>s</w:t>
      </w:r>
      <w:bookmarkStart w:id="0" w:name="_GoBack"/>
      <w:bookmarkEnd w:id="0"/>
      <w:r w:rsidR="003F2C12">
        <w:rPr>
          <w:rFonts w:ascii="Times New Roman" w:hAnsi="Times New Roman" w:cs="Times New Roman"/>
          <w:sz w:val="24"/>
          <w:szCs w:val="24"/>
        </w:rPr>
        <w:t>tress</w:t>
      </w:r>
      <w:r w:rsidR="00385338" w:rsidRPr="00EF638C">
        <w:rPr>
          <w:rFonts w:ascii="Times New Roman" w:hAnsi="Times New Roman" w:cs="Times New Roman"/>
          <w:sz w:val="24"/>
          <w:szCs w:val="24"/>
        </w:rPr>
        <w:t xml:space="preserve"> interaction with p-factor on 27-month child externalizing</w:t>
      </w:r>
    </w:p>
    <w:tbl>
      <w:tblPr>
        <w:tblW w:w="6030" w:type="dxa"/>
        <w:tblLook w:val="04A0" w:firstRow="1" w:lastRow="0" w:firstColumn="1" w:lastColumn="0" w:noHBand="0" w:noVBand="1"/>
      </w:tblPr>
      <w:tblGrid>
        <w:gridCol w:w="2790"/>
        <w:gridCol w:w="1980"/>
        <w:gridCol w:w="1260"/>
      </w:tblGrid>
      <w:tr w:rsidR="00B420F3" w:rsidRPr="00EF638C" w14:paraId="42BFF82A" w14:textId="77777777" w:rsidTr="00EF638C">
        <w:trPr>
          <w:trHeight w:val="300"/>
        </w:trPr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C45125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69C82B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0D749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B420F3" w:rsidRPr="00EF638C" w14:paraId="4D79BC80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04BA2" w14:textId="42B4FDE4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260A9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56 (1.59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394B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B420F3" w:rsidRPr="00EF638C" w14:paraId="1CF1C9E9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15490" w14:textId="347CEAD2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lizing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5FEE4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0 (9.71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3DDC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B420F3" w:rsidRPr="00EF638C" w14:paraId="3E020F51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BB0D6" w14:textId="37494FB5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tal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B644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6 (4.07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3535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B420F3" w:rsidRPr="00EF638C" w14:paraId="7EE20328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60D4" w14:textId="1283AF4B" w:rsidR="00B420F3" w:rsidRPr="00EF638C" w:rsidRDefault="003F2C12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98D05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 (1.56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3B0CA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</w:tr>
      <w:tr w:rsidR="00B420F3" w:rsidRPr="00EF638C" w14:paraId="49C1A2B7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00433" w14:textId="60E8903C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factor (P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DFD4E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 (1.14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7EF1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</w:tr>
      <w:tr w:rsidR="00B420F3" w:rsidRPr="00EF638C" w14:paraId="5187A9FA" w14:textId="77777777" w:rsidTr="00EF638C">
        <w:trPr>
          <w:trHeight w:val="360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C250B" w14:textId="54F22C48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factor*</w:t>
            </w:r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arenting </w:t>
            </w:r>
            <w:proofErr w:type="spellStart"/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5D351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2 (2.50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8865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</w:tr>
      <w:tr w:rsidR="00B420F3" w:rsidRPr="00EF638C" w14:paraId="5B43B049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0AFE3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fit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89007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A19FD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420F3" w:rsidRPr="00EF638C" w14:paraId="6BA73830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ED542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2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1EAA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49DB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420F3" w:rsidRPr="00EF638C" w14:paraId="25F02E21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37D48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9DFBD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9326D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420F3" w:rsidRPr="00EF638C" w14:paraId="3C631FDC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7A1D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6103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 4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16596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420F3" w:rsidRPr="00EF638C" w14:paraId="34769BD1" w14:textId="77777777" w:rsidTr="00EF638C">
        <w:trPr>
          <w:trHeight w:val="300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C9FD3C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4B71E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1EF50" w14:textId="77777777" w:rsidR="00B420F3" w:rsidRPr="00EF638C" w:rsidRDefault="00B420F3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B420F3" w:rsidRPr="00EF638C" w14:paraId="6D12BACC" w14:textId="77777777" w:rsidTr="00EF638C">
        <w:trPr>
          <w:trHeight w:val="517"/>
        </w:trPr>
        <w:tc>
          <w:tcPr>
            <w:tcW w:w="603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446CE7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ote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Five control variables not shown: INT and EXT factors from the p-factor bifactor model, adoption openness, prenatal exposures, and child sex.</w:t>
            </w:r>
          </w:p>
        </w:tc>
      </w:tr>
      <w:tr w:rsidR="00B420F3" w:rsidRPr="00EF638C" w14:paraId="2DD2CBEB" w14:textId="77777777" w:rsidTr="00EF638C">
        <w:trPr>
          <w:trHeight w:val="615"/>
        </w:trPr>
        <w:tc>
          <w:tcPr>
            <w:tcW w:w="603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951EFF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6EC4DA9F" w14:textId="24553849" w:rsidR="00EA5084" w:rsidRPr="00EF638C" w:rsidRDefault="00EA5084" w:rsidP="00EF63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B2FA32" w14:textId="6F7735BF" w:rsidR="00EA5084" w:rsidRPr="00EF638C" w:rsidRDefault="00EA5084" w:rsidP="00EF63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F638C">
        <w:rPr>
          <w:rFonts w:ascii="Times New Roman" w:hAnsi="Times New Roman" w:cs="Times New Roman"/>
          <w:sz w:val="24"/>
          <w:szCs w:val="24"/>
        </w:rPr>
        <w:t xml:space="preserve">Supplemental Table S.2. Post-hoc regression model B: 9-month </w:t>
      </w:r>
      <w:r w:rsidR="003F2C12">
        <w:rPr>
          <w:rFonts w:ascii="Times New Roman" w:hAnsi="Times New Roman" w:cs="Times New Roman"/>
          <w:sz w:val="24"/>
          <w:szCs w:val="24"/>
        </w:rPr>
        <w:t>parenting stress</w:t>
      </w:r>
      <w:r w:rsidRPr="00EF638C">
        <w:rPr>
          <w:rFonts w:ascii="Times New Roman" w:hAnsi="Times New Roman" w:cs="Times New Roman"/>
          <w:sz w:val="24"/>
          <w:szCs w:val="24"/>
        </w:rPr>
        <w:t xml:space="preserve"> interaction with p-factor on 18-month child externalizing</w:t>
      </w:r>
    </w:p>
    <w:tbl>
      <w:tblPr>
        <w:tblW w:w="7205" w:type="dxa"/>
        <w:tblLook w:val="04A0" w:firstRow="1" w:lastRow="0" w:firstColumn="1" w:lastColumn="0" w:noHBand="0" w:noVBand="1"/>
      </w:tblPr>
      <w:tblGrid>
        <w:gridCol w:w="3852"/>
        <w:gridCol w:w="1375"/>
        <w:gridCol w:w="1978"/>
      </w:tblGrid>
      <w:tr w:rsidR="00EA5084" w:rsidRPr="00EF638C" w14:paraId="6BF4A813" w14:textId="77777777" w:rsidTr="00626426">
        <w:trPr>
          <w:trHeight w:val="279"/>
        </w:trPr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1916D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13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24DE50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1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16320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EA5084" w:rsidRPr="00EF638C" w14:paraId="189D5D58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DF02" w14:textId="01F98050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81E2E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.73 (1.56)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A8501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EA5084" w:rsidRPr="00EF638C" w14:paraId="5A042021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B4AF" w14:textId="5BBC327C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lizing 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94DC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00 (8.87)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9C5B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EA5084" w:rsidRPr="00EF638C" w14:paraId="626BCE4C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1805B" w14:textId="5DE9AC71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tal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61241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27 (3.89)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105E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</w:tr>
      <w:tr w:rsidR="00EA5084" w:rsidRPr="00EF638C" w14:paraId="7CAB86B9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25E1" w14:textId="68896362" w:rsidR="00EA5084" w:rsidRPr="00EF638C" w:rsidRDefault="003F2C12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814A3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5 (1.89)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7A44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EA5084" w:rsidRPr="00EF638C" w14:paraId="41EF7839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C6982" w14:textId="79B69BDC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factor (P)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7546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5 (1.07)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7B821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9</w:t>
            </w:r>
          </w:p>
        </w:tc>
      </w:tr>
      <w:tr w:rsidR="00EA5084" w:rsidRPr="00EF638C" w14:paraId="073DE846" w14:textId="77777777" w:rsidTr="00626426">
        <w:trPr>
          <w:trHeight w:val="334"/>
        </w:trPr>
        <w:tc>
          <w:tcPr>
            <w:tcW w:w="3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3EFF6" w14:textId="6ADBA79E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factor*</w:t>
            </w:r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arenting </w:t>
            </w:r>
            <w:proofErr w:type="spellStart"/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ss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96E42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1 (2.34)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7B52B" w14:textId="77777777" w:rsidR="00EA5084" w:rsidRPr="00EF638C" w:rsidRDefault="00EA5084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</w:tr>
      <w:tr w:rsidR="00EA5084" w:rsidRPr="00EF638C" w14:paraId="594F5D8D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47B00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l fit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FAA55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581F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A5084" w:rsidRPr="00EF638C" w14:paraId="0F21201A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4BE37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R2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3593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09F7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A5084" w:rsidRPr="00EF638C" w14:paraId="3FCE82B7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930FC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D51E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6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4A1C2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A5084" w:rsidRPr="00EF638C" w14:paraId="7C737310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98E67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f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90327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 420</w:t>
            </w:r>
          </w:p>
        </w:tc>
        <w:tc>
          <w:tcPr>
            <w:tcW w:w="1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9ADA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A5084" w:rsidRPr="00EF638C" w14:paraId="025793B0" w14:textId="77777777" w:rsidTr="00626426">
        <w:trPr>
          <w:trHeight w:val="279"/>
        </w:trPr>
        <w:tc>
          <w:tcPr>
            <w:tcW w:w="38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223CC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43407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CF88A" w14:textId="77777777" w:rsidR="00EA5084" w:rsidRPr="00EF638C" w:rsidRDefault="00EA5084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EA5084" w:rsidRPr="00EF638C" w14:paraId="7067264F" w14:textId="77777777" w:rsidTr="00626426">
        <w:trPr>
          <w:trHeight w:val="552"/>
        </w:trPr>
        <w:tc>
          <w:tcPr>
            <w:tcW w:w="7205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97A56" w14:textId="57824524" w:rsidR="00626426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Note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Five control variables not shown: </w:t>
            </w:r>
            <w:r w:rsidR="008905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nalizing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="008905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ternalizing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actors from the p-factor bifactor model, adoption openness, prenatal exposures, and child sex</w:t>
            </w:r>
            <w:r w:rsidR="00626426"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</w:t>
            </w:r>
          </w:p>
        </w:tc>
      </w:tr>
      <w:tr w:rsidR="00EA5084" w:rsidRPr="00EF638C" w14:paraId="634397D6" w14:textId="77777777" w:rsidTr="00626426">
        <w:trPr>
          <w:trHeight w:val="517"/>
        </w:trPr>
        <w:tc>
          <w:tcPr>
            <w:tcW w:w="7205" w:type="dxa"/>
            <w:gridSpan w:val="3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0359937" w14:textId="77777777" w:rsidR="00EA5084" w:rsidRPr="00EF638C" w:rsidRDefault="00EA5084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26426" w:rsidRPr="00EF638C" w14:paraId="2A38765F" w14:textId="77777777" w:rsidTr="00626426">
        <w:trPr>
          <w:trHeight w:val="251"/>
        </w:trPr>
        <w:tc>
          <w:tcPr>
            <w:tcW w:w="72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24EA2C" w14:textId="2669765F" w:rsidR="00626426" w:rsidRPr="00EF638C" w:rsidRDefault="00626426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a</w:t>
            </w: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s</w:t>
            </w:r>
            <w:proofErr w:type="spellEnd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 not change substantively regardless of whether 9-month father-rated infant distress is included in the model.</w:t>
            </w:r>
          </w:p>
        </w:tc>
      </w:tr>
    </w:tbl>
    <w:p w14:paraId="5C4079BD" w14:textId="3439B1B3" w:rsidR="00B420F3" w:rsidRPr="00EF638C" w:rsidRDefault="00B420F3" w:rsidP="00EF63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F638C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11787" w:type="dxa"/>
        <w:tblLook w:val="04A0" w:firstRow="1" w:lastRow="0" w:firstColumn="1" w:lastColumn="0" w:noHBand="0" w:noVBand="1"/>
      </w:tblPr>
      <w:tblGrid>
        <w:gridCol w:w="1980"/>
        <w:gridCol w:w="2440"/>
        <w:gridCol w:w="960"/>
        <w:gridCol w:w="2280"/>
        <w:gridCol w:w="892"/>
        <w:gridCol w:w="2340"/>
        <w:gridCol w:w="895"/>
      </w:tblGrid>
      <w:tr w:rsidR="00B420F3" w:rsidRPr="00EF638C" w14:paraId="30AA2913" w14:textId="77777777" w:rsidTr="003F2C12">
        <w:trPr>
          <w:trHeight w:val="300"/>
        </w:trPr>
        <w:tc>
          <w:tcPr>
            <w:tcW w:w="117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D80FD" w14:textId="0F16A10B" w:rsidR="00B420F3" w:rsidRPr="00EF638C" w:rsidRDefault="00B420F3" w:rsidP="00EF638C">
            <w:pPr>
              <w:spacing w:after="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638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upplemental Table S.3. Externalizing problems complete case vs. FCS imputation model</w:t>
            </w:r>
          </w:p>
        </w:tc>
      </w:tr>
      <w:tr w:rsidR="00B420F3" w:rsidRPr="00EF638C" w14:paraId="31DD3D8D" w14:textId="77777777" w:rsidTr="003F2C12">
        <w:trPr>
          <w:trHeight w:val="300"/>
        </w:trPr>
        <w:tc>
          <w:tcPr>
            <w:tcW w:w="117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AF69C77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lete case (N =337)</w:t>
            </w:r>
          </w:p>
        </w:tc>
      </w:tr>
      <w:tr w:rsidR="00B420F3" w:rsidRPr="00EF638C" w14:paraId="21094346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F062B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EC5F15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Internalizing</w:t>
            </w:r>
            <w:proofErr w:type="spellEnd"/>
          </w:p>
        </w:tc>
        <w:tc>
          <w:tcPr>
            <w:tcW w:w="31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08A311" w14:textId="10CC55CE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</w:t>
            </w:r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Parenting</w:t>
            </w:r>
            <w:proofErr w:type="spellEnd"/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 Stress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46F28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Marital</w:t>
            </w:r>
            <w:proofErr w:type="spellEnd"/>
          </w:p>
        </w:tc>
      </w:tr>
      <w:tr w:rsidR="00B420F3" w:rsidRPr="00EF638C" w14:paraId="68CEECE6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6A3ED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BB096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23D23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4EF8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23F41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A589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85B9A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B420F3" w:rsidRPr="00EF638C" w14:paraId="097409B3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3181B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0BADF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18 (1.9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DC88B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3391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.96 (1.8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E2EEC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AE72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.66 (1.90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1BD32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B420F3" w:rsidRPr="00EF638C" w14:paraId="43495E9A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4C609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lizin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E0EFA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2 (20.42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16025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21E51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37 (11.0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1F015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4034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41 (11.1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DEC92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</w:tr>
      <w:tr w:rsidR="00B420F3" w:rsidRPr="00EF638C" w14:paraId="4839A3B5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F114F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tia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7FBF5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2 (4.7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9D45F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2FC8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6 (4.6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6DB61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AFC45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51 (8.7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CA95A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</w:tr>
      <w:tr w:rsidR="00B420F3" w:rsidRPr="00EF638C" w14:paraId="16D3B9C0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A3191" w14:textId="201DA76C" w:rsidR="00B420F3" w:rsidRPr="00EF638C" w:rsidRDefault="003F2C12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C6736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06 (1.44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4CCC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F0135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2 (2.3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E1296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BF78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1 (1.4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3092D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B420F3" w:rsidRPr="00EF638C" w14:paraId="401CB069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A948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00147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2 (1.3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DDDA1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C455B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5 (1.30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D5BB2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398E0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5 (1.3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B01A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B420F3" w:rsidRPr="00EF638C" w14:paraId="28CD104E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87341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xE</w:t>
            </w:r>
            <w:proofErr w:type="spellEnd"/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5A468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02 (23.29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16312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266D4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55 (2.87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FC32F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FB8B1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7.34 (9.95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D373E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</w:tr>
      <w:tr w:rsidR="00B420F3" w:rsidRPr="00EF638C" w14:paraId="58C14E12" w14:textId="77777777" w:rsidTr="003F2C12">
        <w:trPr>
          <w:trHeight w:val="13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73E73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23B1D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B87AA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3B89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A1C7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33EA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839E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420F3" w:rsidRPr="00EF638C" w14:paraId="569D9824" w14:textId="77777777" w:rsidTr="003F2C12">
        <w:trPr>
          <w:trHeight w:val="300"/>
        </w:trPr>
        <w:tc>
          <w:tcPr>
            <w:tcW w:w="11787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DCE08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S imputation 100 datasets (N = 561)</w:t>
            </w:r>
          </w:p>
        </w:tc>
      </w:tr>
      <w:tr w:rsidR="00B420F3" w:rsidRPr="00EF638C" w14:paraId="04FB799F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290C4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4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D89A6C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Internalizing</w:t>
            </w:r>
            <w:proofErr w:type="spellEnd"/>
          </w:p>
        </w:tc>
        <w:tc>
          <w:tcPr>
            <w:tcW w:w="31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91EBD" w14:textId="07F5BB8D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</w:t>
            </w:r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Parenting</w:t>
            </w:r>
            <w:proofErr w:type="spellEnd"/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 Stress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D1C18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Marital</w:t>
            </w:r>
            <w:proofErr w:type="spellEnd"/>
          </w:p>
        </w:tc>
      </w:tr>
      <w:tr w:rsidR="00B420F3" w:rsidRPr="00EF638C" w14:paraId="63E29A07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58561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AB20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D986F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8988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1EA84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A810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4D0D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B420F3" w:rsidRPr="00EF638C" w14:paraId="6A94FB72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E220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A877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01 (1.0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1919C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BBFDF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13 (1.0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CC2AC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35399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34 (1.0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E5DE6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B420F3" w:rsidRPr="00EF638C" w14:paraId="5E53DB70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3BC6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lizin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50254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9 (18.87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743D5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20AC2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sz w:val="24"/>
                <w:szCs w:val="24"/>
              </w:rPr>
              <w:t>19.03 (10.0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3A026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3AC51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07 (10.1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68973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B420F3" w:rsidRPr="00EF638C" w14:paraId="36C111F9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64FA6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artia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A65BA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 (4.30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D62EA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9CC0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7 (4.3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24167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C31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93 (8.4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1204E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</w:tr>
      <w:tr w:rsidR="00B420F3" w:rsidRPr="00EF638C" w14:paraId="388B521A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B5BCB" w14:textId="29C37467" w:rsidR="00B420F3" w:rsidRPr="00EF638C" w:rsidRDefault="003F2C12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D4886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4 (1.2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04FD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01C40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64 (2.2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A1E3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44BF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1 (1.2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557F0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  <w:tr w:rsidR="00B420F3" w:rsidRPr="00EF638C" w14:paraId="1AC2E6A7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986F6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B6B33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 (1.39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6994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B3BBE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 (1.2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FADDB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8F7C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4 (1.3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67BAA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</w:t>
            </w:r>
          </w:p>
        </w:tc>
      </w:tr>
      <w:tr w:rsidR="00B420F3" w:rsidRPr="00EF638C" w14:paraId="3BB6AC0F" w14:textId="77777777" w:rsidTr="003F2C12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17497E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xE</w:t>
            </w:r>
            <w:proofErr w:type="spellEnd"/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6B42CA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85 (21.84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EDF4F5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DB2FF9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1 (2.87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CC3C8B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3B9F93" w14:textId="77777777" w:rsidR="00B420F3" w:rsidRPr="00EF638C" w:rsidRDefault="00B420F3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4.49 (9.44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5A6A4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</w:tr>
      <w:tr w:rsidR="00B420F3" w:rsidRPr="00EF638C" w14:paraId="3E1DE74D" w14:textId="77777777" w:rsidTr="003F2C12">
        <w:trPr>
          <w:trHeight w:val="517"/>
        </w:trPr>
        <w:tc>
          <w:tcPr>
            <w:tcW w:w="11787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F3840D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: All models control for adoption openness, prenatal exposures, INT and EXT factor scores from the bifactor p-factor model, and child sex.</w:t>
            </w:r>
          </w:p>
        </w:tc>
      </w:tr>
      <w:tr w:rsidR="00B420F3" w:rsidRPr="00EF638C" w14:paraId="41FEE769" w14:textId="77777777" w:rsidTr="003F2C12">
        <w:trPr>
          <w:trHeight w:val="517"/>
        </w:trPr>
        <w:tc>
          <w:tcPr>
            <w:tcW w:w="11787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3F4320" w14:textId="77777777" w:rsidR="00B420F3" w:rsidRPr="00EF638C" w:rsidRDefault="00B420F3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1ABB337" w14:textId="0E490331" w:rsidR="00385338" w:rsidRPr="00EF638C" w:rsidRDefault="00385338" w:rsidP="00EF63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0710BC" w14:textId="77777777" w:rsidR="00385338" w:rsidRPr="00EF638C" w:rsidRDefault="00385338" w:rsidP="00EF63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CAB2D9" w14:textId="77777777" w:rsidR="00B420F3" w:rsidRPr="00EF638C" w:rsidRDefault="00B420F3" w:rsidP="00EF63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C1A256" w14:textId="77777777" w:rsidR="00EA5084" w:rsidRPr="00EF638C" w:rsidRDefault="00EA5084" w:rsidP="00EF63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F638C">
        <w:rPr>
          <w:rFonts w:ascii="Times New Roman" w:hAnsi="Times New Roman" w:cs="Times New Roman"/>
          <w:sz w:val="24"/>
          <w:szCs w:val="24"/>
        </w:rPr>
        <w:br w:type="page"/>
      </w:r>
    </w:p>
    <w:p w14:paraId="4221943C" w14:textId="1104085D" w:rsidR="00FA0446" w:rsidRPr="00EF638C" w:rsidRDefault="00FA0446" w:rsidP="00EF63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F638C">
        <w:rPr>
          <w:rFonts w:ascii="Times New Roman" w:hAnsi="Times New Roman" w:cs="Times New Roman"/>
          <w:sz w:val="24"/>
          <w:szCs w:val="24"/>
        </w:rPr>
        <w:lastRenderedPageBreak/>
        <w:t xml:space="preserve">Supplemental Table S.4. Social competence complete case vs. FCS imputation model </w:t>
      </w:r>
    </w:p>
    <w:tbl>
      <w:tblPr>
        <w:tblW w:w="11986" w:type="dxa"/>
        <w:tblLook w:val="04A0" w:firstRow="1" w:lastRow="0" w:firstColumn="1" w:lastColumn="0" w:noHBand="0" w:noVBand="1"/>
      </w:tblPr>
      <w:tblGrid>
        <w:gridCol w:w="2250"/>
        <w:gridCol w:w="2440"/>
        <w:gridCol w:w="892"/>
        <w:gridCol w:w="2280"/>
        <w:gridCol w:w="892"/>
        <w:gridCol w:w="2340"/>
        <w:gridCol w:w="892"/>
      </w:tblGrid>
      <w:tr w:rsidR="00AD69E5" w:rsidRPr="00EF638C" w14:paraId="22EAF858" w14:textId="77777777" w:rsidTr="003F2C12">
        <w:trPr>
          <w:trHeight w:val="300"/>
        </w:trPr>
        <w:tc>
          <w:tcPr>
            <w:tcW w:w="1198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AAF1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lete case (N =330)</w:t>
            </w:r>
          </w:p>
        </w:tc>
      </w:tr>
      <w:tr w:rsidR="00AD69E5" w:rsidRPr="00EF638C" w14:paraId="78E3138C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6014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3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AC4C00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Internalizing</w:t>
            </w:r>
            <w:proofErr w:type="spellEnd"/>
          </w:p>
        </w:tc>
        <w:tc>
          <w:tcPr>
            <w:tcW w:w="31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EC66DA" w14:textId="4778EF3D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</w:t>
            </w:r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Parenting</w:t>
            </w:r>
            <w:proofErr w:type="spellEnd"/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 Stress</w:t>
            </w:r>
          </w:p>
        </w:tc>
        <w:tc>
          <w:tcPr>
            <w:tcW w:w="32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32A4A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Marital</w:t>
            </w:r>
            <w:proofErr w:type="spellEnd"/>
          </w:p>
        </w:tc>
      </w:tr>
      <w:tr w:rsidR="00AD69E5" w:rsidRPr="00EF638C" w14:paraId="3F2998DF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1D852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A25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5F585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8D572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13FFF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DB5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BCAA2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AD69E5" w:rsidRPr="00EF638C" w14:paraId="375E01E6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6BB1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467C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.83 (2.8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CD13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3D6C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.81 (2.8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4B2C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3C940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.97 (2.8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C762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AD69E5" w:rsidRPr="00EF638C" w14:paraId="27AA7262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BA9D3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lizin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D24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34 (30.5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4CFD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66F35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1.75 (17.1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500A6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6A337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-20.09 (17.38) 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056B0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</w:tr>
      <w:tr w:rsidR="00AD69E5" w:rsidRPr="00EF638C" w14:paraId="185E5F23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2E847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ita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5BAF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0 (7.0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37BE3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4969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42 (7.0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22AF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5F8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05 (13.5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9C74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AD69E5" w:rsidRPr="00EF638C" w14:paraId="62B801F2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769C" w14:textId="6D7AFACA" w:rsidR="00AD69E5" w:rsidRPr="00EF638C" w:rsidRDefault="003F2C12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7480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5 (2.1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2995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1A14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3.15 (3.5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5189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B6C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4 (2.1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A6456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AD69E5" w:rsidRPr="00EF638C" w14:paraId="1436E779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F7E6D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1E972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5 (2.0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5B00E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FC34E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1 (1.9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665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37241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8 (2.00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09CA9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</w:tr>
      <w:tr w:rsidR="00AD69E5" w:rsidRPr="00EF638C" w14:paraId="15B2492B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5ACBF9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xE</w:t>
            </w:r>
            <w:proofErr w:type="spellEnd"/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4FE01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6.89 (35.21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44A30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AEF4F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29 (4.27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9A126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A7DF5D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77 (15.25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09AD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</w:tr>
      <w:tr w:rsidR="00AD69E5" w:rsidRPr="00EF638C" w14:paraId="7FD3F5BB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DBD47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31A5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473A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609C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34E3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CBCA5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DDAE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D69E5" w:rsidRPr="00EF638C" w14:paraId="33FE9468" w14:textId="77777777" w:rsidTr="003F2C12">
        <w:trPr>
          <w:trHeight w:val="300"/>
        </w:trPr>
        <w:tc>
          <w:tcPr>
            <w:tcW w:w="11986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870605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S imputation 100 datasets (N = 561)</w:t>
            </w:r>
          </w:p>
        </w:tc>
      </w:tr>
      <w:tr w:rsidR="00AD69E5" w:rsidRPr="00EF638C" w14:paraId="7734B399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90222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3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7B761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Internalizing</w:t>
            </w:r>
            <w:proofErr w:type="spellEnd"/>
          </w:p>
        </w:tc>
        <w:tc>
          <w:tcPr>
            <w:tcW w:w="317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6D5361" w14:textId="42188BB9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</w:t>
            </w:r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Parenting</w:t>
            </w:r>
            <w:proofErr w:type="spellEnd"/>
            <w:r w:rsidR="003F2C1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 xml:space="preserve"> Stress</w:t>
            </w:r>
          </w:p>
        </w:tc>
        <w:tc>
          <w:tcPr>
            <w:tcW w:w="32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24649E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u w:val="single"/>
              </w:rPr>
              <w:t>GxMarital</w:t>
            </w:r>
            <w:proofErr w:type="spellEnd"/>
          </w:p>
        </w:tc>
      </w:tr>
      <w:tr w:rsidR="00AD69E5" w:rsidRPr="00EF638C" w14:paraId="3D99E2D6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AE93F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2E8AE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5066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A363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C72C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EC6DC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ta (SE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EB13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</w:p>
        </w:tc>
      </w:tr>
      <w:tr w:rsidR="00AD69E5" w:rsidRPr="00EF638C" w14:paraId="57A59F8E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008A7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cept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8DCF7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.63 (1.5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1B197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6E119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.22 (1.5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63D7F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1FA9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.05 (1.58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67DD0" w14:textId="77777777" w:rsidR="00AD69E5" w:rsidRPr="00EF638C" w:rsidRDefault="00AD69E5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1</w:t>
            </w:r>
          </w:p>
        </w:tc>
      </w:tr>
      <w:tr w:rsidR="00AD69E5" w:rsidRPr="00EF638C" w14:paraId="3627A380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6E255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ernalizin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57EE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13 (29.5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1CA8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3140D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5.59 (15.33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5185B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42889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3.28 (15.3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3E291" w14:textId="77777777" w:rsidR="00AD69E5" w:rsidRPr="00EF638C" w:rsidRDefault="00AD69E5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</w:tr>
      <w:tr w:rsidR="00AD69E5" w:rsidRPr="00EF638C" w14:paraId="11115B0E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842A3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arital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13897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7 (6.59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4B660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53938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12 (6.61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109F6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7FC8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41 (13.1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CE68" w14:textId="77777777" w:rsidR="00AD69E5" w:rsidRPr="00EF638C" w:rsidRDefault="00AD69E5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</w:tr>
      <w:tr w:rsidR="00AD69E5" w:rsidRPr="00EF638C" w14:paraId="69B84F78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ED172" w14:textId="0F23ECD7" w:rsidR="00AD69E5" w:rsidRPr="00EF638C" w:rsidRDefault="003F2C12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enting Stress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E672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48 (1.94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669B3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1BA0A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0.00 (3.55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AEC72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B0F3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60 (1.96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A2488" w14:textId="77777777" w:rsidR="00AD69E5" w:rsidRPr="00EF638C" w:rsidRDefault="00AD69E5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</w:tr>
      <w:tr w:rsidR="00AD69E5" w:rsidRPr="00EF638C" w14:paraId="64CF7470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D952B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8604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2 (2.0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1F07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E03E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5 (1.97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45F0C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35DD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1 (2.02)</w:t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22557" w14:textId="77777777" w:rsidR="00AD69E5" w:rsidRPr="00EF638C" w:rsidRDefault="00AD69E5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</w:tr>
      <w:tr w:rsidR="00AD69E5" w:rsidRPr="00EF638C" w14:paraId="2663B5A4" w14:textId="77777777" w:rsidTr="003F2C12">
        <w:trPr>
          <w:trHeight w:val="300"/>
        </w:trPr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B2D404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xE</w:t>
            </w:r>
            <w:proofErr w:type="spellEnd"/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C6370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-62 (33.96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F8C31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1F8BC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68 (4.53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02256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1EF26" w14:textId="77777777" w:rsidR="00AD69E5" w:rsidRPr="00EF638C" w:rsidRDefault="00AD69E5" w:rsidP="00EF638C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92 (15.07)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0373B" w14:textId="77777777" w:rsidR="00AD69E5" w:rsidRPr="00EF638C" w:rsidRDefault="00AD69E5" w:rsidP="00EF638C">
            <w:pPr>
              <w:spacing w:after="0" w:line="48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</w:tr>
      <w:tr w:rsidR="00AD69E5" w:rsidRPr="00EF638C" w14:paraId="4EE2322B" w14:textId="77777777" w:rsidTr="003F2C12">
        <w:trPr>
          <w:trHeight w:val="517"/>
        </w:trPr>
        <w:tc>
          <w:tcPr>
            <w:tcW w:w="11986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3C1AEF" w14:textId="77777777" w:rsidR="00AD69E5" w:rsidRPr="00EF638C" w:rsidRDefault="00AD69E5" w:rsidP="00EF638C">
            <w:pPr>
              <w:spacing w:after="0" w:line="48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63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: All models control for adoption openness, prenatal exposures, INT and EXT factor scores from the bifactor p-factor model, and child sex.</w:t>
            </w:r>
          </w:p>
        </w:tc>
      </w:tr>
      <w:tr w:rsidR="00AD69E5" w:rsidRPr="00AD69E5" w14:paraId="0A4D46F9" w14:textId="77777777" w:rsidTr="003F2C12">
        <w:trPr>
          <w:trHeight w:val="509"/>
        </w:trPr>
        <w:tc>
          <w:tcPr>
            <w:tcW w:w="11986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B7250" w14:textId="77777777" w:rsidR="00AD69E5" w:rsidRPr="00AD69E5" w:rsidRDefault="00AD69E5" w:rsidP="00AD69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1D408EC0" w14:textId="0110760C" w:rsidR="00FA0446" w:rsidRDefault="00FA0446" w:rsidP="00FA044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0B12421" w14:textId="77777777" w:rsidR="00FA0446" w:rsidRDefault="00FA0446" w:rsidP="00FA0446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E5FB4BF" w14:textId="77777777" w:rsidR="00385338" w:rsidRDefault="00385338" w:rsidP="003853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8A5D14F" w14:textId="77777777" w:rsidR="00385338" w:rsidRDefault="00385338" w:rsidP="003853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0951DC8" w14:textId="77777777" w:rsidR="00FC255F" w:rsidRDefault="007F5515"/>
    <w:sectPr w:rsidR="00FC255F" w:rsidSect="00B420F3">
      <w:headerReference w:type="default" r:id="rId6"/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D06D5" w14:textId="77777777" w:rsidR="007F5515" w:rsidRDefault="007F5515">
      <w:pPr>
        <w:spacing w:after="0" w:line="240" w:lineRule="auto"/>
      </w:pPr>
      <w:r>
        <w:separator/>
      </w:r>
    </w:p>
  </w:endnote>
  <w:endnote w:type="continuationSeparator" w:id="0">
    <w:p w14:paraId="64306861" w14:textId="77777777" w:rsidR="007F5515" w:rsidRDefault="007F5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48869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A94422" w14:textId="77777777" w:rsidR="000F7A3A" w:rsidRDefault="00D415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5BE6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5A79C00" w14:textId="77777777" w:rsidR="000D2678" w:rsidRDefault="007F55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1B580" w14:textId="77777777" w:rsidR="007F5515" w:rsidRDefault="007F5515">
      <w:pPr>
        <w:spacing w:after="0" w:line="240" w:lineRule="auto"/>
      </w:pPr>
      <w:r>
        <w:separator/>
      </w:r>
    </w:p>
  </w:footnote>
  <w:footnote w:type="continuationSeparator" w:id="0">
    <w:p w14:paraId="72C41D6E" w14:textId="77777777" w:rsidR="007F5515" w:rsidRDefault="007F55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CellSpacing w:w="15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81"/>
      <w:gridCol w:w="4188"/>
    </w:tblGrid>
    <w:tr w:rsidR="00615605" w:rsidRPr="00615605" w14:paraId="168F3787" w14:textId="77777777" w:rsidTr="00615605">
      <w:trPr>
        <w:tblCellSpacing w:w="15" w:type="dxa"/>
      </w:trPr>
      <w:tc>
        <w:tcPr>
          <w:tcW w:w="0" w:type="auto"/>
          <w:vAlign w:val="center"/>
          <w:hideMark/>
        </w:tcPr>
        <w:p w14:paraId="25CADE1E" w14:textId="77777777" w:rsidR="00615605" w:rsidRPr="00615605" w:rsidRDefault="00615605" w:rsidP="00615605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</w:p>
      </w:tc>
      <w:tc>
        <w:tcPr>
          <w:tcW w:w="0" w:type="auto"/>
          <w:vAlign w:val="center"/>
          <w:hideMark/>
        </w:tcPr>
        <w:p w14:paraId="72B7F718" w14:textId="77777777" w:rsidR="00615605" w:rsidRPr="00615605" w:rsidRDefault="00615605" w:rsidP="00615605">
          <w:pPr>
            <w:spacing w:before="100" w:beforeAutospacing="1" w:after="100" w:afterAutospacing="1" w:line="24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 w:rsidRPr="00615605">
            <w:rPr>
              <w:rFonts w:ascii="Times New Roman" w:eastAsia="Times New Roman" w:hAnsi="Times New Roman" w:cs="Times New Roman"/>
              <w:sz w:val="24"/>
              <w:szCs w:val="24"/>
            </w:rPr>
            <w:t>Adoption design to test genetic differences</w:t>
          </w:r>
        </w:p>
      </w:tc>
    </w:tr>
  </w:tbl>
  <w:p w14:paraId="3304263E" w14:textId="77777777" w:rsidR="00615605" w:rsidRDefault="006156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7CwMDA1MzE0tDBU0lEKTi0uzszPAykwqgUAknuAiiwAAAA="/>
  </w:docVars>
  <w:rsids>
    <w:rsidRoot w:val="007C4D13"/>
    <w:rsid w:val="00033F54"/>
    <w:rsid w:val="001B2C84"/>
    <w:rsid w:val="001E350C"/>
    <w:rsid w:val="001F2708"/>
    <w:rsid w:val="00353906"/>
    <w:rsid w:val="00385338"/>
    <w:rsid w:val="003A5B68"/>
    <w:rsid w:val="003F2C12"/>
    <w:rsid w:val="00400622"/>
    <w:rsid w:val="00515999"/>
    <w:rsid w:val="005453D2"/>
    <w:rsid w:val="00615605"/>
    <w:rsid w:val="00626426"/>
    <w:rsid w:val="00715969"/>
    <w:rsid w:val="007C4D13"/>
    <w:rsid w:val="007F5515"/>
    <w:rsid w:val="00890546"/>
    <w:rsid w:val="008B2E6B"/>
    <w:rsid w:val="008E4656"/>
    <w:rsid w:val="009464EC"/>
    <w:rsid w:val="009665E6"/>
    <w:rsid w:val="009A5484"/>
    <w:rsid w:val="00A17327"/>
    <w:rsid w:val="00AA5BE6"/>
    <w:rsid w:val="00AD69E5"/>
    <w:rsid w:val="00B045E4"/>
    <w:rsid w:val="00B16F87"/>
    <w:rsid w:val="00B420F3"/>
    <w:rsid w:val="00B7143E"/>
    <w:rsid w:val="00BB664E"/>
    <w:rsid w:val="00BD005E"/>
    <w:rsid w:val="00D415ED"/>
    <w:rsid w:val="00E03AAC"/>
    <w:rsid w:val="00EA5084"/>
    <w:rsid w:val="00EF638C"/>
    <w:rsid w:val="00FA0446"/>
    <w:rsid w:val="00FE4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E4986"/>
  <w15:chartTrackingRefBased/>
  <w15:docId w15:val="{451BE8AA-DAD7-483C-89FE-680378ECC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53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853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338"/>
  </w:style>
  <w:style w:type="paragraph" w:styleId="Header">
    <w:name w:val="header"/>
    <w:basedOn w:val="Normal"/>
    <w:link w:val="HeaderChar"/>
    <w:uiPriority w:val="99"/>
    <w:unhideWhenUsed/>
    <w:rsid w:val="0061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605"/>
  </w:style>
  <w:style w:type="paragraph" w:styleId="NormalWeb">
    <w:name w:val="Normal (Web)"/>
    <w:basedOn w:val="Normal"/>
    <w:uiPriority w:val="99"/>
    <w:semiHidden/>
    <w:unhideWhenUsed/>
    <w:rsid w:val="006156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9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9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6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5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2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yn</dc:creator>
  <cp:keywords/>
  <dc:description/>
  <cp:lastModifiedBy>Cree, Robyn (CDC/DDNID/NCBDDD/DHDD)</cp:lastModifiedBy>
  <cp:revision>6</cp:revision>
  <dcterms:created xsi:type="dcterms:W3CDTF">2019-11-10T22:05:00Z</dcterms:created>
  <dcterms:modified xsi:type="dcterms:W3CDTF">2019-11-10T22:25:00Z</dcterms:modified>
</cp:coreProperties>
</file>